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in</w:t>
      </w:r>
      <w:r>
        <w:t xml:space="preserve"> </w:t>
      </w:r>
      <w:r>
        <w:t xml:space="preserve">Brisbane,</w:t>
      </w:r>
      <w:r>
        <w:t xml:space="preserve"> </w:t>
      </w:r>
      <w:r>
        <w:t xml:space="preserve">Australia</w:t>
      </w:r>
    </w:p>
    <w:p>
      <w:pPr>
        <w:pStyle w:val="FirstParagraph"/>
      </w:pPr>
      <w:r>
        <w:t xml:space="preserve">[Your Full Name]</w:t>
      </w:r>
    </w:p>
    <w:p>
      <w:pPr>
        <w:pStyle w:val="BodyText"/>
      </w:pPr>
      <w:r>
        <w:t xml:space="preserve">[Your Address]</w:t>
      </w:r>
    </w:p>
    <w:p>
      <w:pPr>
        <w:pStyle w:val="BodyText"/>
      </w:pPr>
      <w:r>
        <w:t xml:space="preserve">Brisbane, QLD 4000</w:t>
      </w:r>
    </w:p>
    <w:p>
      <w:pPr>
        <w:pStyle w:val="BodyText"/>
      </w:pPr>
      <w:r>
        <w:t xml:space="preserve">[Email Address] | [Phone Number] | [LinkedIn/Portfolio URL]</w:t>
      </w:r>
    </w:p>
    <w:p>
      <w:pPr>
        <w:pStyle w:val="BodyText"/>
      </w:pPr>
      <w:r>
        <w:t xml:space="preserve">Date: October 26, 2023</w:t>
      </w:r>
    </w:p>
    <w:p>
      <w:pPr>
        <w:pStyle w:val="BodyText"/>
      </w:pPr>
      <w:r>
        <w:t xml:space="preserve">Hiring Manager</w:t>
      </w:r>
    </w:p>
    <w:p>
      <w:pPr>
        <w:pStyle w:val="BodyText"/>
      </w:pPr>
      <w:r>
        <w:t xml:space="preserve">Brisbane Couture Atelier</w:t>
      </w:r>
    </w:p>
    <w:p>
      <w:pPr>
        <w:pStyle w:val="BodyText"/>
      </w:pPr>
      <w:r>
        <w:t xml:space="preserve">45-55 Queen Street, Brisbane City QLD 4000</w:t>
      </w:r>
    </w:p>
    <w:bookmarkStart w:id="20" w:name="Xc9c67fe9a346081277bf294ac77f884ef0625ff"/>
    <w:p>
      <w:pPr>
        <w:pStyle w:val="Heading1"/>
      </w:pPr>
      <w:r>
        <w:t xml:space="preserve">Internship Application Letter for Tailor Position</w:t>
      </w:r>
    </w:p>
    <w:p>
      <w:pPr>
        <w:pStyle w:val="FirstParagraph"/>
      </w:pPr>
      <w:r>
        <w:t xml:space="preserve">Dear Hiring Manager,</w:t>
      </w:r>
    </w:p>
    <w:p>
      <w:pPr>
        <w:pStyle w:val="BodyText"/>
      </w:pPr>
      <w:r>
        <w:t xml:space="preserve">I am writing with profound enthusiasm to submit my Internship Application Letter for the Tailor Intern position at Brisbane Couture Atelier, as advertised on the Queensland Creative Industries Network portal. As a dedicated fashion design graduate from Queensland University of Technology (QUT) with specialized training in precision tailoring and sustainable garment construction, I have long admired your studio’s pioneering role in Australia Brisbane’s fashion renaissance. This internship represents not merely a professional opportunity, but the culmination of my academic journey and personal commitment to elevating traditional tailoring craftsmanship within the vibrant cultural landscape of Brisbane.</w:t>
      </w:r>
    </w:p>
    <w:p>
      <w:pPr>
        <w:pStyle w:val="BodyText"/>
      </w:pPr>
      <w:r>
        <w:t xml:space="preserve">My fascination with tailoring began during childhood in Cairns, where I observed my grandmother meticulously repairing family heirlooms using hand-stitching techniques passed down through generations. This early exposure cultivated my reverence for textile integrity and the transformative power of well-crafted garments. At QUT, I immersed myself in advanced tailoring studies, mastering complex techniques including two-piece suit construction, bespoke fitting protocols for diverse body types, and sustainable fabric manipulation – skills directly applicable to Brisbane Couture Atelier’s signature "Heritage Modern" collection showcased at this year’s Brisbane Fashion Week. My final-year project involved designing a zero-waste bridal gown collection using repurposed fabrics from Queensland textile manufacturers, which earned recognition in the QUT Design Showcase. This experience solidified my belief that exceptional tailoring must harmonize technical precision with cultural storytelling – a philosophy I see reflected in your studio’s collaboration with Indigenous Australian designers.</w:t>
      </w:r>
    </w:p>
    <w:p>
      <w:pPr>
        <w:pStyle w:val="BodyText"/>
      </w:pPr>
      <w:r>
        <w:t xml:space="preserve">What particularly draws me to this Internship Application Letter opportunity is Brisbane’s unique position as Australia Brisbane’s emerging fashion capital. Having researched your studio’s history since its establishment in 2010, I’ve been consistently impressed by how you’ve nurtured local talent while maintaining international standards – a balance that aligns with my career vision. Brisbane offers an unparalleled ecosystem where traditional tailoring meets contemporary innovation: from the historic workshops of Fortitude Valley to the cutting-edge design studios along the Brisbane River. I am eager to contribute to this evolving narrative by applying my skills in pattern drafting, muslin fitting, and hand-finishing techniques within your dynamic workshop environment. Your recent project revitalizing vintage Brisbane Railway Station uniforms through modern tailoring principles exemplifies the exact synthesis of heritage and innovation I wish to pursue.</w:t>
      </w:r>
    </w:p>
    <w:p>
      <w:pPr>
        <w:pStyle w:val="BodyText"/>
      </w:pPr>
      <w:r>
        <w:t xml:space="preserve">Beyond technical proficiency, I bring a deep understanding of the Australian fashion industry’s cultural nuances that would enable immediate contribution. Having completed an apprenticeship at "Thread &amp; Tuck" in West End – a Brisbane-based tailoring studio specializing in multicultural bridal wear – I’ve developed expertise in accommodating diverse client needs across Indigenous, South Asian, and Pacific Islander communities. This experience taught me to adapt traditional techniques (like intricate hand-beading for sarees or sari draping) while maintaining structural integrity. I am equally adept with industrial equipment including Juki 2010D sewing machines and Gerber pattern-making systems, having achieved certification in computer-aided design software through QUT’s advanced textile labs. Crucially, I understand that Brisbane’s tropical climate demands tailored solutions beyond standard fashion norms – such as moisture-wicking fabric selection for formal wear or ventilation techniques for high-sunlight environments.</w:t>
      </w:r>
    </w:p>
    <w:p>
      <w:pPr>
        <w:pStyle w:val="BodyText"/>
      </w:pPr>
      <w:r>
        <w:t xml:space="preserve">My commitment to sustainable practices further resonates with Brisbane Couture Atelier’s eco-conscious ethos. I’ve documented my journey toward reducing textile waste through the "Brisbane Textile Resilience Initiative," where I partnered with local charities to transform discarded uniforms into wearable art for community events. This project required meticulous pattern adjustment skills to maximize fabric yield – a process directly transferable to your studio’s recent collaboration with Brisbane City Council on their "Green Wardrobe" program. I also maintain a personal blog, "Brisbane Threads," where I chronicle local tailoring traditions, recently featuring an interview with Master Tailor Kenji Tanaka of South Bank who shared techniques for adapting Western tailoring to Asian body types – knowledge that would enrich your team’s cross-cultural design capabilities.</w:t>
      </w:r>
    </w:p>
    <w:p>
      <w:pPr>
        <w:pStyle w:val="BodyText"/>
      </w:pPr>
      <w:r>
        <w:t xml:space="preserve">I am particularly excited about the possibility of learning from your senior Tailors within Australia Brisbane’s specific creative context. Unlike metropolitan tailoring hubs, Brisbane offers a distinct blend of coastal informality and sophisticated elegance that demands specialized approaches – evident in your "Coastal Formal" collection which balances linen breathability with sharp silhouettes. Having participated in the 2023 Queensland Textile Symposium, I witnessed firsthand how your studio’s work inspires emerging designers across the state. This internship would allow me to contribute while absorbing techniques like your proprietary "Brisbane Fit System" that addresses our unique body proportions – a skill set critical for serving clients from Townsville to Toowoomba.</w:t>
      </w:r>
    </w:p>
    <w:p>
      <w:pPr>
        <w:pStyle w:val="BodyText"/>
      </w:pPr>
      <w:r>
        <w:t xml:space="preserve">My academic record includes consistent high marks in advanced tailoring courses, complemented by volunteer work at the Brisbane Museum’s "Fashioning Queensland" exhibit where I assisted in restoring historical garments. This required meticulous attention to period-appropriate construction methods – a discipline I would bring to your studio’s archival projects. Furthermore, my fluency in English and basic Spanish facilitates communication with international textile suppliers, which aligns with your studio’s expanding global client base. I am prepared to commit full-time during the 2024 QUT semester break and can start immediately upon confirmation.</w:t>
      </w:r>
    </w:p>
    <w:p>
      <w:pPr>
        <w:pStyle w:val="BodyText"/>
      </w:pPr>
      <w:r>
        <w:t xml:space="preserve">Brisbane Couture Atelier has consistently demonstrated how tailoring transcends mere garment creation to become cultural storytelling – a philosophy I now seek to embody through my career. The opportunity to contribute to your team while learning from Australia Brisbane’s most respected tailors represents the ideal next step in my journey as a craftsman. I am confident that my technical foundation, cultural awareness, and passion for sustainable innovation would make me a valuable asset during this internship.</w:t>
      </w:r>
    </w:p>
    <w:p>
      <w:pPr>
        <w:pStyle w:val="BodyText"/>
      </w:pPr>
      <w:r>
        <w:t xml:space="preserve">Thank you for considering my Internship Application Letter for the Tail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in Brisbane, Australia</dc:title>
  <dc:creator/>
  <dc:language>en</dc:language>
  <cp:keywords/>
  <dcterms:created xsi:type="dcterms:W3CDTF">2026-07-17T21:17:38Z</dcterms:created>
  <dcterms:modified xsi:type="dcterms:W3CDTF">2026-07-17T21:17:38Z</dcterms:modified>
</cp:coreProperties>
</file>

<file path=docProps/custom.xml><?xml version="1.0" encoding="utf-8"?>
<Properties xmlns="http://schemas.openxmlformats.org/officeDocument/2006/custom-properties" xmlns:vt="http://schemas.openxmlformats.org/officeDocument/2006/docPropsVTypes"/>
</file>